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5001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3739"/>
        <w:gridCol w:w="3610"/>
      </w:tblGrid>
      <w:tr w:rsidR="00CF2A81" w:rsidRPr="00E910F2" w14:paraId="4585E4EF" w14:textId="77777777" w:rsidTr="00FA6A18">
        <w:trPr>
          <w:trHeight w:val="990"/>
        </w:trPr>
        <w:tc>
          <w:tcPr>
            <w:tcW w:w="5000" w:type="pct"/>
            <w:gridSpan w:val="3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1D4" w:rsidRPr="00E910F2" w14:paraId="782B8171" w14:textId="77777777" w:rsidTr="00FA6A1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D61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FA6A18" w:rsidRPr="00E910F2" w14:paraId="27B01F20" w14:textId="77777777" w:rsidTr="00FA6A1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933E1" w14:textId="7016CCAF" w:rsidR="00FA6A18" w:rsidRPr="00E910F2" w:rsidRDefault="00FA6A18" w:rsidP="005772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4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826AB" w14:textId="77777777" w:rsidR="00FA6A18" w:rsidRPr="00956195" w:rsidRDefault="00FA6A18" w:rsidP="005772E3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FA6A18" w:rsidRPr="00E910F2" w14:paraId="6188886E" w14:textId="77777777" w:rsidTr="00FA6A1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A6E086" w14:textId="0E482E10" w:rsidR="00FA6A18" w:rsidRDefault="00AE469F" w:rsidP="005772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.C. Kimlik Numarası</w:t>
            </w:r>
          </w:p>
        </w:tc>
        <w:tc>
          <w:tcPr>
            <w:tcW w:w="1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03C9C" w14:textId="77777777" w:rsidR="00FA6A18" w:rsidRDefault="00FA6A18" w:rsidP="005772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214E6" w14:textId="1AB11317" w:rsidR="00FA6A18" w:rsidRDefault="00C160DB" w:rsidP="005772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8C0DC562CEDC4258BCF2E88CF5F95345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FA6A18" w:rsidRP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FA6A1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698623181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FA6A18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AB25B8" w:rsidRPr="00E910F2" w14:paraId="11605E52" w14:textId="77777777" w:rsidTr="00FA6A1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6CBBC" w14:textId="57ECDA72" w:rsidR="00AB25B8" w:rsidRPr="00E910F2" w:rsidRDefault="00AB25B8" w:rsidP="00AB25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nstitü </w:t>
            </w: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2DB17" w14:textId="0FA8951B" w:rsidR="00AB25B8" w:rsidRPr="00E910F2" w:rsidRDefault="00C160DB" w:rsidP="00AB25B8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667739716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AB25B8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AB25B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562791467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AB25B8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1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BDB7F" w14:textId="6036E22B" w:rsidR="00AB25B8" w:rsidRPr="003444A8" w:rsidRDefault="00C160DB" w:rsidP="00AB25B8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62850273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AB25B8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AB25B8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423729374"/>
                <w:placeholder>
                  <w:docPart w:val="A1CEE1E2F79A4BAF9F41DF3811FA0029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eastAsia="Trebuchet MS" w:hAnsi="Times New Roman" w:cs="Times New Roman"/>
                      <w:w w:val="95"/>
                      <w:sz w:val="20"/>
                      <w:szCs w:val="20"/>
                    </w:rPr>
                    <w:id w:val="-1790200493"/>
                    <w:lock w:val="sdtLocked"/>
                    <w:placeholder>
                      <w:docPart w:val="BD31166835EB440FADA3F00BF6266894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AB25B8" w:rsidRPr="0074238F">
                      <w:rPr>
                        <w:rFonts w:ascii="Times New Roman" w:eastAsia="Trebuchet MS" w:hAnsi="Times New Roman" w:cs="Times New Roman"/>
                        <w:w w:val="95"/>
                        <w:sz w:val="20"/>
                        <w:szCs w:val="20"/>
                      </w:rPr>
                      <w:t>Program Seçiniz</w:t>
                    </w:r>
                  </w:sdtContent>
                </w:sdt>
              </w:sdtContent>
            </w:sdt>
          </w:p>
        </w:tc>
      </w:tr>
      <w:tr w:rsidR="00FA6A18" w:rsidRPr="00E910F2" w14:paraId="2626BDFF" w14:textId="77777777" w:rsidTr="00FA6A1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F38B2" w14:textId="77777777" w:rsidR="00FA6A18" w:rsidRPr="00E910F2" w:rsidRDefault="00FA6A18" w:rsidP="005772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sansüstü Derece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1029370357"/>
            <w:lock w:val="sdtLocked"/>
            <w:placeholder>
              <w:docPart w:val="72329E23DEA1450AA54B82E827FCFF85"/>
            </w:placeholder>
            <w:comboBox>
              <w:listItem w:displayText="Derece seçiniz" w:value="Derece seçiniz"/>
              <w:listItem w:displayText="Yüksek Lisans" w:value="Yüksek Lisans"/>
              <w:listItem w:displayText="Lisansa Dayalı Doktora" w:value="Lisansa Dayalı Doktora"/>
              <w:listItem w:displayText="Yüksek Lisansa Dayalı Doktora" w:value="Yüksek Lisansa Dayalı Doktora"/>
            </w:comboBox>
          </w:sdtPr>
          <w:sdtEndPr/>
          <w:sdtContent>
            <w:tc>
              <w:tcPr>
                <w:tcW w:w="3414" w:type="pct"/>
                <w:gridSpan w:val="2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17FED464" w14:textId="77777777" w:rsidR="00FA6A18" w:rsidRPr="00E910F2" w:rsidRDefault="00FA6A18" w:rsidP="005772E3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Derece seçiniz</w:t>
                </w:r>
              </w:p>
            </w:tc>
          </w:sdtContent>
        </w:sdt>
      </w:tr>
      <w:tr w:rsidR="005902AB" w:rsidRPr="00E910F2" w14:paraId="66AFBEB3" w14:textId="77777777" w:rsidTr="00FA6A1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B78D4" w14:textId="602E06A2" w:rsidR="005902AB" w:rsidRDefault="005902AB" w:rsidP="005772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res</w:t>
            </w:r>
          </w:p>
        </w:tc>
        <w:tc>
          <w:tcPr>
            <w:tcW w:w="3414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674ADD" w14:textId="77777777" w:rsidR="005902AB" w:rsidRDefault="005902AB" w:rsidP="005772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A6A18" w:rsidRPr="00E910F2" w14:paraId="6CBC4A33" w14:textId="77777777" w:rsidTr="00FA6A1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3A5EC" w14:textId="77777777" w:rsidR="00FA6A18" w:rsidRDefault="00FA6A18" w:rsidP="005772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lefon</w:t>
            </w:r>
          </w:p>
        </w:tc>
        <w:tc>
          <w:tcPr>
            <w:tcW w:w="3414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1110C0" w14:textId="77777777" w:rsidR="00FA6A18" w:rsidRDefault="00FA6A18" w:rsidP="005772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A6A18" w:rsidRPr="00E910F2" w14:paraId="4CC0EC3D" w14:textId="77777777" w:rsidTr="00FA6A1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76610" w14:textId="77777777" w:rsidR="00FA6A18" w:rsidRDefault="00FA6A18" w:rsidP="005772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-Posta</w:t>
            </w:r>
          </w:p>
        </w:tc>
        <w:tc>
          <w:tcPr>
            <w:tcW w:w="3414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5933E12" w14:textId="77777777" w:rsidR="00FA6A18" w:rsidRDefault="00FA6A18" w:rsidP="005772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669C" w:rsidRPr="00E910F2" w14:paraId="6842AF7B" w14:textId="77777777" w:rsidTr="00FA6A1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50159D5C" w14:textId="02919C57" w:rsidR="00D7669C" w:rsidRPr="00D7669C" w:rsidRDefault="00EE7019" w:rsidP="00D7669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YATAY GEÇİŞ BAŞVURU</w:t>
            </w:r>
            <w:r w:rsidR="00D7669C" w:rsidRPr="00D7669C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 w:rsidR="00744850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DİLEKÇESİ</w:t>
            </w:r>
          </w:p>
        </w:tc>
      </w:tr>
      <w:tr w:rsidR="0015310D" w:rsidRPr="00E910F2" w14:paraId="46A1F95C" w14:textId="77777777" w:rsidTr="005742D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43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532961" w14:textId="77777777" w:rsidR="00B27AD5" w:rsidRDefault="00B27AD5" w:rsidP="00A36D1D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Lisansüstü Eğitim Enstitüsü Müdürlüğüne,</w:t>
            </w:r>
          </w:p>
          <w:sdt>
            <w:sdtPr>
              <w:rPr>
                <w:rFonts w:ascii="Times New Roman" w:hAnsi="Times New Roman"/>
                <w:b/>
                <w:bCs/>
                <w:sz w:val="20"/>
                <w:szCs w:val="20"/>
              </w:rPr>
              <w:id w:val="-1773695502"/>
              <w:lock w:val="sdtLocked"/>
              <w:placeholder>
                <w:docPart w:val="DefaultPlaceholder_-185401343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1AA2BAF1" w14:textId="1289CA57" w:rsidR="0015310D" w:rsidRPr="003B035A" w:rsidRDefault="007F1A04" w:rsidP="007A1B7B">
                <w:pPr>
                  <w:spacing w:before="120"/>
                  <w:jc w:val="right"/>
                  <w:rPr>
                    <w:rFonts w:ascii="Times New Roman" w:hAnsi="Times New Roman"/>
                    <w:b/>
                    <w:bCs/>
                    <w:sz w:val="20"/>
                    <w:szCs w:val="20"/>
                  </w:rPr>
                </w:pPr>
                <w:r w:rsidRPr="003B035A">
                  <w:rPr>
                    <w:rFonts w:ascii="Times New Roman" w:hAnsi="Times New Roman"/>
                    <w:b/>
                    <w:bCs/>
                    <w:sz w:val="20"/>
                    <w:szCs w:val="20"/>
                  </w:rPr>
                  <w:t>…/…/…</w:t>
                </w:r>
              </w:p>
            </w:sdtContent>
          </w:sdt>
          <w:p w14:paraId="067706FC" w14:textId="77777777" w:rsidR="00BD7456" w:rsidRDefault="00AE469F" w:rsidP="00AE469F">
            <w:pPr>
              <w:ind w:firstLine="60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AE469F">
              <w:rPr>
                <w:rFonts w:ascii="Times New Roman" w:hAnsi="Times New Roman"/>
                <w:sz w:val="20"/>
                <w:szCs w:val="20"/>
              </w:rPr>
              <w:t xml:space="preserve">Bursa Teknik Üniversitesi Lisansüstü Eğitim ve Öğretim Yönetmeliği’nin </w:t>
            </w:r>
            <w:r w:rsidR="004B41CD">
              <w:rPr>
                <w:rFonts w:ascii="Times New Roman" w:hAnsi="Times New Roman"/>
                <w:sz w:val="20"/>
                <w:szCs w:val="20"/>
              </w:rPr>
              <w:t>y</w:t>
            </w:r>
            <w:r w:rsidRPr="00AE469F">
              <w:rPr>
                <w:rFonts w:ascii="Times New Roman" w:hAnsi="Times New Roman"/>
                <w:sz w:val="20"/>
                <w:szCs w:val="20"/>
              </w:rPr>
              <w:t xml:space="preserve">atay geçiş için başvuru şartlarının belirtildiği ilgili maddelerin gerektirdiği şartları sağladığımı ve aşağıda vermiş olduğum bilgilerin doğruluğunu beyan eder, </w:t>
            </w:r>
            <w:r w:rsidR="00FA7F86">
              <w:rPr>
                <w:rFonts w:ascii="Times New Roman" w:hAnsi="Times New Roman"/>
                <w:sz w:val="20"/>
                <w:szCs w:val="20"/>
              </w:rPr>
              <w:t>e</w:t>
            </w:r>
            <w:r w:rsidRPr="00AE469F">
              <w:rPr>
                <w:rFonts w:ascii="Times New Roman" w:hAnsi="Times New Roman"/>
                <w:sz w:val="20"/>
                <w:szCs w:val="20"/>
              </w:rPr>
              <w:t>nstitünüz</w:t>
            </w: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1865011173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14685D" w:rsidRPr="004A5FFB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Enstitü Anabilim Dalı'nı Seçiniz</w:t>
                </w:r>
              </w:sdtContent>
            </w:sdt>
            <w:r w:rsidRPr="00AE469F">
              <w:rPr>
                <w:rFonts w:ascii="Times New Roman" w:hAnsi="Times New Roman"/>
                <w:sz w:val="20"/>
                <w:szCs w:val="20"/>
              </w:rPr>
              <w:t xml:space="preserve"> Anabilim Dalı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sz w:val="20"/>
                  <w:szCs w:val="20"/>
                </w:rPr>
                <w:id w:val="-699702592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CB5A92" w:rsidRPr="00CB5A92">
                  <w:rPr>
                    <w:rFonts w:ascii="Times New Roman" w:hAnsi="Times New Roman"/>
                    <w:b/>
                    <w:sz w:val="20"/>
                    <w:szCs w:val="20"/>
                  </w:rPr>
                  <w:t>Enstitü Programını Seçiniz</w:t>
                </w:r>
              </w:sdtContent>
            </w:sdt>
            <w:r w:rsidR="00CB5A92" w:rsidRPr="00CB5A92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bCs/>
                  <w:sz w:val="20"/>
                  <w:szCs w:val="20"/>
                </w:rPr>
                <w:id w:val="-1514762798"/>
                <w:placeholder>
                  <w:docPart w:val="CF60650561F84D6C92DEEC198B47FCAB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hAnsi="Times New Roman"/>
                      <w:b/>
                      <w:bCs/>
                      <w:sz w:val="20"/>
                      <w:szCs w:val="20"/>
                    </w:rPr>
                    <w:id w:val="370962072"/>
                    <w:lock w:val="sdtLocked"/>
                    <w:placeholder>
                      <w:docPart w:val="675C19C165CE4BFA99125ED40A70A9B2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CB5A92" w:rsidRPr="00CB5A92">
                      <w:rPr>
                        <w:rFonts w:ascii="Times New Roman" w:hAnsi="Times New Roman"/>
                        <w:b/>
                        <w:bCs/>
                        <w:sz w:val="20"/>
                        <w:szCs w:val="20"/>
                      </w:rPr>
                      <w:t>Program Seçiniz</w:t>
                    </w:r>
                  </w:sdtContent>
                </w:sdt>
              </w:sdtContent>
            </w:sdt>
            <w:r>
              <w:rPr>
                <w:rFonts w:ascii="Times New Roman" w:hAnsi="Times New Roman"/>
                <w:sz w:val="20"/>
                <w:szCs w:val="20"/>
              </w:rPr>
              <w:t xml:space="preserve">’na </w:t>
            </w:r>
            <w:r w:rsidRPr="00AE469F">
              <w:rPr>
                <w:rFonts w:ascii="Times New Roman" w:hAnsi="Times New Roman"/>
                <w:sz w:val="20"/>
                <w:szCs w:val="20"/>
              </w:rPr>
              <w:t>yatay geçiş başvurumun kabulü hususunda</w:t>
            </w:r>
            <w:r w:rsidR="00BD7456">
              <w:rPr>
                <w:rFonts w:ascii="Times New Roman" w:hAnsi="Times New Roman"/>
                <w:sz w:val="20"/>
                <w:szCs w:val="20"/>
              </w:rPr>
              <w:t>,</w:t>
            </w:r>
          </w:p>
          <w:p w14:paraId="4545B47B" w14:textId="08306C18" w:rsidR="00B5682D" w:rsidRPr="007F1A04" w:rsidRDefault="00BD7456" w:rsidP="005742D1">
            <w:pPr>
              <w:ind w:firstLine="60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G</w:t>
            </w:r>
            <w:r w:rsidR="00AE469F" w:rsidRPr="00AE469F">
              <w:rPr>
                <w:rFonts w:ascii="Times New Roman" w:hAnsi="Times New Roman"/>
                <w:sz w:val="20"/>
                <w:szCs w:val="20"/>
              </w:rPr>
              <w:t>ereğini arz ederim.</w:t>
            </w:r>
          </w:p>
          <w:p w14:paraId="696765AA" w14:textId="77777777" w:rsidR="007F1A04" w:rsidRPr="007F1A04" w:rsidRDefault="007F1A04" w:rsidP="007F1A04">
            <w:pPr>
              <w:ind w:left="5980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7F1A04">
              <w:rPr>
                <w:rFonts w:ascii="Times New Roman" w:hAnsi="Times New Roman"/>
                <w:b/>
                <w:bCs/>
                <w:sz w:val="20"/>
                <w:szCs w:val="20"/>
              </w:rPr>
              <w:t>Öğrenci</w:t>
            </w:r>
          </w:p>
          <w:p w14:paraId="5780CD25" w14:textId="77777777" w:rsidR="007F1A04" w:rsidRPr="007F1A04" w:rsidRDefault="007F1A04" w:rsidP="007F1A04">
            <w:pPr>
              <w:ind w:left="5980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7F1A04">
              <w:rPr>
                <w:rFonts w:ascii="Times New Roman" w:hAnsi="Times New Roman"/>
                <w:b/>
                <w:bCs/>
                <w:sz w:val="20"/>
                <w:szCs w:val="20"/>
              </w:rPr>
              <w:t>Adı Soyadı</w:t>
            </w:r>
          </w:p>
          <w:p w14:paraId="6A833555" w14:textId="2A512C7B" w:rsidR="007F1A04" w:rsidRDefault="007F1A04" w:rsidP="007F1A04">
            <w:pPr>
              <w:ind w:left="59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F1A04">
              <w:rPr>
                <w:rFonts w:ascii="Times New Roman" w:hAnsi="Times New Roman"/>
                <w:b/>
                <w:bCs/>
                <w:sz w:val="20"/>
                <w:szCs w:val="20"/>
              </w:rPr>
              <w:t>İmza</w:t>
            </w:r>
          </w:p>
        </w:tc>
      </w:tr>
      <w:tr w:rsidR="002D5A8D" w:rsidRPr="00E910F2" w14:paraId="339DFB7C" w14:textId="77777777" w:rsidTr="00FA6A1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6A758"/>
            <w:vAlign w:val="center"/>
          </w:tcPr>
          <w:p w14:paraId="7FC4953B" w14:textId="037BCD08" w:rsidR="002D5A8D" w:rsidRPr="007F1A04" w:rsidRDefault="002D5A8D" w:rsidP="002D5A8D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LİSANSÜSTÜ EĞİTİM ENSTİTÜSÜ</w:t>
            </w:r>
          </w:p>
        </w:tc>
      </w:tr>
      <w:tr w:rsidR="003B035A" w:rsidRPr="00E910F2" w14:paraId="5D5EDD3C" w14:textId="77777777" w:rsidTr="00FA6A1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990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/>
                <w:b/>
                <w:bCs/>
                <w:sz w:val="20"/>
                <w:szCs w:val="20"/>
              </w:rPr>
              <w:id w:val="-75672436"/>
              <w:lock w:val="sdtLocked"/>
              <w:placeholder>
                <w:docPart w:val="08A7356372724EFEB051D0BD31E907F9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7165F70B" w14:textId="77777777" w:rsidR="003B035A" w:rsidRPr="003B035A" w:rsidRDefault="003B035A" w:rsidP="003B035A">
                <w:pPr>
                  <w:spacing w:before="120"/>
                  <w:jc w:val="center"/>
                  <w:rPr>
                    <w:rFonts w:ascii="Times New Roman" w:hAnsi="Times New Roman"/>
                    <w:b/>
                    <w:bCs/>
                    <w:sz w:val="20"/>
                    <w:szCs w:val="20"/>
                  </w:rPr>
                </w:pPr>
                <w:r w:rsidRPr="003B035A">
                  <w:rPr>
                    <w:rFonts w:ascii="Times New Roman" w:hAnsi="Times New Roman"/>
                    <w:b/>
                    <w:bCs/>
                    <w:sz w:val="20"/>
                    <w:szCs w:val="20"/>
                  </w:rPr>
                  <w:t>…/…/…</w:t>
                </w:r>
              </w:p>
            </w:sdtContent>
          </w:sdt>
          <w:p w14:paraId="1D987B4E" w14:textId="77777777" w:rsidR="003B035A" w:rsidRDefault="003B035A" w:rsidP="003B035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21CD2A7C" w14:textId="414F81D3" w:rsidR="003814C0" w:rsidRPr="003B035A" w:rsidRDefault="003814C0" w:rsidP="003B035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nvanı, Adı Soyadı</w:t>
            </w:r>
          </w:p>
          <w:p w14:paraId="3AF17D40" w14:textId="0F3FE107" w:rsidR="003B035A" w:rsidRDefault="003B035A" w:rsidP="003B035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035A">
              <w:rPr>
                <w:rFonts w:ascii="Times New Roman" w:hAnsi="Times New Roman"/>
                <w:b/>
                <w:bCs/>
                <w:sz w:val="20"/>
                <w:szCs w:val="20"/>
              </w:rPr>
              <w:t>İmza</w:t>
            </w:r>
          </w:p>
        </w:tc>
      </w:tr>
      <w:tr w:rsidR="00353F73" w:rsidRPr="00E910F2" w14:paraId="397452B2" w14:textId="77777777" w:rsidTr="00FA6A18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95"/>
        </w:trPr>
        <w:tc>
          <w:tcPr>
            <w:tcW w:w="5000" w:type="pct"/>
            <w:gridSpan w:val="3"/>
            <w:vAlign w:val="center"/>
          </w:tcPr>
          <w:p w14:paraId="3557AA54" w14:textId="77777777" w:rsidR="0009059D" w:rsidRPr="0009059D" w:rsidRDefault="0009059D" w:rsidP="0009059D">
            <w:pPr>
              <w:tabs>
                <w:tab w:val="left" w:pos="146"/>
              </w:tabs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 w:rsidRPr="0009059D">
              <w:rPr>
                <w:rFonts w:ascii="Times New Roman" w:hAnsi="Times New Roman"/>
                <w:b/>
                <w:sz w:val="16"/>
                <w:szCs w:val="16"/>
                <w:u w:val="single"/>
              </w:rPr>
              <w:t>Ekler:</w:t>
            </w:r>
          </w:p>
          <w:p w14:paraId="7F2E28AF" w14:textId="45351A71" w:rsidR="0009059D" w:rsidRDefault="0009059D" w:rsidP="0009059D">
            <w:pPr>
              <w:pStyle w:val="ListeParagraf"/>
              <w:numPr>
                <w:ilvl w:val="0"/>
                <w:numId w:val="6"/>
              </w:numPr>
              <w:tabs>
                <w:tab w:val="left" w:pos="146"/>
                <w:tab w:val="left" w:pos="310"/>
              </w:tabs>
              <w:ind w:left="0" w:firstLine="0"/>
              <w:rPr>
                <w:rFonts w:ascii="Times New Roman" w:hAnsi="Times New Roman"/>
                <w:sz w:val="16"/>
                <w:szCs w:val="16"/>
              </w:rPr>
            </w:pPr>
            <w:r w:rsidRPr="0009059D">
              <w:rPr>
                <w:rFonts w:ascii="Times New Roman" w:hAnsi="Times New Roman"/>
                <w:sz w:val="16"/>
                <w:szCs w:val="16"/>
              </w:rPr>
              <w:t>Mezuniyet Belgesi (E-Devlet üzerinden alınmış, kare kodlu Lisans ve Yüksek Lisans mezuniyet belgesi)</w:t>
            </w:r>
          </w:p>
          <w:p w14:paraId="3B8DBAF1" w14:textId="009329CF" w:rsidR="007E79E3" w:rsidRPr="0009059D" w:rsidRDefault="007E79E3" w:rsidP="0009059D">
            <w:pPr>
              <w:pStyle w:val="ListeParagraf"/>
              <w:numPr>
                <w:ilvl w:val="0"/>
                <w:numId w:val="6"/>
              </w:numPr>
              <w:tabs>
                <w:tab w:val="left" w:pos="146"/>
                <w:tab w:val="left" w:pos="310"/>
              </w:tabs>
              <w:ind w:left="0" w:firstLine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Öğrenci Belgesi</w:t>
            </w:r>
          </w:p>
          <w:p w14:paraId="28DBCF6A" w14:textId="77777777" w:rsidR="0009059D" w:rsidRPr="0009059D" w:rsidRDefault="0009059D" w:rsidP="008642C3">
            <w:pPr>
              <w:pStyle w:val="ListeParagraf"/>
              <w:numPr>
                <w:ilvl w:val="0"/>
                <w:numId w:val="6"/>
              </w:numPr>
              <w:tabs>
                <w:tab w:val="left" w:pos="146"/>
              </w:tabs>
              <w:ind w:left="0" w:firstLine="0"/>
              <w:rPr>
                <w:rFonts w:ascii="Times New Roman" w:hAnsi="Times New Roman"/>
                <w:sz w:val="16"/>
                <w:szCs w:val="16"/>
              </w:rPr>
            </w:pPr>
            <w:r w:rsidRPr="0009059D">
              <w:rPr>
                <w:rFonts w:ascii="Times New Roman" w:hAnsi="Times New Roman"/>
                <w:sz w:val="16"/>
                <w:szCs w:val="16"/>
              </w:rPr>
              <w:t>Fotoğraf (2 Adet)</w:t>
            </w:r>
          </w:p>
          <w:p w14:paraId="52BC0189" w14:textId="77777777" w:rsidR="008642C3" w:rsidRDefault="0009059D" w:rsidP="008642C3">
            <w:pPr>
              <w:pStyle w:val="ListeParagraf"/>
              <w:numPr>
                <w:ilvl w:val="0"/>
                <w:numId w:val="6"/>
              </w:numPr>
              <w:tabs>
                <w:tab w:val="left" w:pos="146"/>
              </w:tabs>
              <w:ind w:left="0" w:firstLine="0"/>
              <w:rPr>
                <w:rFonts w:ascii="Times New Roman" w:hAnsi="Times New Roman"/>
                <w:sz w:val="16"/>
                <w:szCs w:val="16"/>
              </w:rPr>
            </w:pPr>
            <w:r w:rsidRPr="0009059D">
              <w:rPr>
                <w:rFonts w:ascii="Times New Roman" w:hAnsi="Times New Roman"/>
                <w:sz w:val="16"/>
                <w:szCs w:val="16"/>
              </w:rPr>
              <w:t>Kimlik Belgesi</w:t>
            </w:r>
          </w:p>
          <w:p w14:paraId="75375287" w14:textId="1928F141" w:rsidR="008642C3" w:rsidRPr="008642C3" w:rsidRDefault="008642C3" w:rsidP="008642C3">
            <w:pPr>
              <w:pStyle w:val="ListeParagraf"/>
              <w:numPr>
                <w:ilvl w:val="0"/>
                <w:numId w:val="6"/>
              </w:numPr>
              <w:tabs>
                <w:tab w:val="left" w:pos="146"/>
              </w:tabs>
              <w:ind w:left="0" w:firstLine="0"/>
              <w:rPr>
                <w:rFonts w:ascii="Times New Roman" w:hAnsi="Times New Roman"/>
                <w:sz w:val="16"/>
                <w:szCs w:val="16"/>
              </w:rPr>
            </w:pPr>
            <w:r w:rsidRPr="008642C3">
              <w:rPr>
                <w:rFonts w:ascii="Times New Roman" w:hAnsi="Times New Roman"/>
                <w:sz w:val="16"/>
                <w:szCs w:val="16"/>
              </w:rPr>
              <w:t>Onaylı Not Döküm Çizelgesi (Transkript)</w:t>
            </w:r>
          </w:p>
          <w:p w14:paraId="2367EB48" w14:textId="77777777" w:rsidR="0009059D" w:rsidRPr="0009059D" w:rsidRDefault="0009059D" w:rsidP="008642C3">
            <w:pPr>
              <w:pStyle w:val="ListeParagraf"/>
              <w:numPr>
                <w:ilvl w:val="0"/>
                <w:numId w:val="6"/>
              </w:numPr>
              <w:tabs>
                <w:tab w:val="left" w:pos="146"/>
              </w:tabs>
              <w:ind w:left="0" w:firstLine="0"/>
              <w:rPr>
                <w:rFonts w:ascii="Times New Roman" w:hAnsi="Times New Roman"/>
                <w:sz w:val="16"/>
                <w:szCs w:val="16"/>
              </w:rPr>
            </w:pPr>
            <w:r w:rsidRPr="0009059D">
              <w:rPr>
                <w:rFonts w:ascii="Times New Roman" w:hAnsi="Times New Roman"/>
                <w:sz w:val="16"/>
                <w:szCs w:val="16"/>
              </w:rPr>
              <w:t xml:space="preserve">ALES/GRE/GMAT Sonuç Belgesi </w:t>
            </w:r>
          </w:p>
          <w:p w14:paraId="64BA0085" w14:textId="77777777" w:rsidR="0009059D" w:rsidRPr="0009059D" w:rsidRDefault="0009059D" w:rsidP="008642C3">
            <w:pPr>
              <w:pStyle w:val="ListeParagraf"/>
              <w:numPr>
                <w:ilvl w:val="0"/>
                <w:numId w:val="6"/>
              </w:numPr>
              <w:tabs>
                <w:tab w:val="left" w:pos="146"/>
              </w:tabs>
              <w:ind w:left="0" w:firstLine="0"/>
              <w:rPr>
                <w:rFonts w:ascii="Times New Roman" w:hAnsi="Times New Roman"/>
                <w:sz w:val="16"/>
                <w:szCs w:val="16"/>
              </w:rPr>
            </w:pPr>
            <w:r w:rsidRPr="0009059D">
              <w:rPr>
                <w:rFonts w:ascii="Times New Roman" w:hAnsi="Times New Roman"/>
                <w:sz w:val="16"/>
                <w:szCs w:val="16"/>
              </w:rPr>
              <w:t>Yabancı Dil (İngilizce) Sonuç Belgesi</w:t>
            </w:r>
          </w:p>
          <w:p w14:paraId="5E7EC385" w14:textId="024B12AA" w:rsidR="0009059D" w:rsidRDefault="0009059D" w:rsidP="008642C3">
            <w:pPr>
              <w:pStyle w:val="ListeParagraf"/>
              <w:numPr>
                <w:ilvl w:val="0"/>
                <w:numId w:val="6"/>
              </w:numPr>
              <w:tabs>
                <w:tab w:val="left" w:pos="146"/>
              </w:tabs>
              <w:ind w:left="0" w:firstLine="0"/>
              <w:rPr>
                <w:rFonts w:ascii="Times New Roman" w:hAnsi="Times New Roman"/>
                <w:sz w:val="16"/>
                <w:szCs w:val="16"/>
              </w:rPr>
            </w:pPr>
            <w:r w:rsidRPr="0009059D">
              <w:rPr>
                <w:rFonts w:ascii="Times New Roman" w:hAnsi="Times New Roman"/>
                <w:sz w:val="16"/>
                <w:szCs w:val="16"/>
              </w:rPr>
              <w:t xml:space="preserve">YÖK Denklik Belgesi (Yurtdışı </w:t>
            </w:r>
            <w:r w:rsidR="004B6621">
              <w:rPr>
                <w:rFonts w:ascii="Times New Roman" w:hAnsi="Times New Roman"/>
                <w:sz w:val="16"/>
                <w:szCs w:val="16"/>
              </w:rPr>
              <w:t xml:space="preserve">üniversitelerden </w:t>
            </w:r>
            <w:r w:rsidRPr="0009059D">
              <w:rPr>
                <w:rFonts w:ascii="Times New Roman" w:hAnsi="Times New Roman"/>
                <w:sz w:val="16"/>
                <w:szCs w:val="16"/>
              </w:rPr>
              <w:t>mezun</w:t>
            </w:r>
            <w:r w:rsidR="004B6621">
              <w:rPr>
                <w:rFonts w:ascii="Times New Roman" w:hAnsi="Times New Roman"/>
                <w:sz w:val="16"/>
                <w:szCs w:val="16"/>
              </w:rPr>
              <w:t xml:space="preserve"> olanlar</w:t>
            </w:r>
            <w:r w:rsidRPr="0009059D">
              <w:rPr>
                <w:rFonts w:ascii="Times New Roman" w:hAnsi="Times New Roman"/>
                <w:sz w:val="16"/>
                <w:szCs w:val="16"/>
              </w:rPr>
              <w:t xml:space="preserve"> için gereklidir)</w:t>
            </w:r>
          </w:p>
          <w:p w14:paraId="65063035" w14:textId="7EE9CA86" w:rsidR="00353F73" w:rsidRPr="005C5A55" w:rsidRDefault="0009059D" w:rsidP="008642C3">
            <w:pPr>
              <w:pStyle w:val="ListeParagraf"/>
              <w:numPr>
                <w:ilvl w:val="0"/>
                <w:numId w:val="6"/>
              </w:numPr>
              <w:tabs>
                <w:tab w:val="left" w:pos="146"/>
              </w:tabs>
              <w:ind w:left="0" w:firstLine="0"/>
              <w:rPr>
                <w:rFonts w:ascii="Times New Roman" w:hAnsi="Times New Roman"/>
                <w:sz w:val="16"/>
                <w:szCs w:val="16"/>
              </w:rPr>
            </w:pPr>
            <w:r w:rsidRPr="0009059D">
              <w:rPr>
                <w:rFonts w:ascii="Times New Roman" w:hAnsi="Times New Roman"/>
                <w:sz w:val="16"/>
                <w:szCs w:val="16"/>
              </w:rPr>
              <w:t>Askerlik Durum Belgesi (E-Devlet’ten alınan karekodlu belge)</w:t>
            </w:r>
          </w:p>
        </w:tc>
      </w:tr>
    </w:tbl>
    <w:p w14:paraId="5B901008" w14:textId="77777777" w:rsidR="00CF2A81" w:rsidRDefault="00CF2A81" w:rsidP="00525BA8">
      <w:pPr>
        <w:tabs>
          <w:tab w:val="left" w:pos="5863"/>
        </w:tabs>
        <w:rPr>
          <w:rFonts w:ascii="Times New Roman" w:hAnsi="Times New Roman" w:cs="Times New Roman"/>
        </w:rPr>
      </w:pPr>
    </w:p>
    <w:p w14:paraId="6CAD27D0" w14:textId="49DD4BAD" w:rsidR="00FE0D61" w:rsidRPr="00FE0D61" w:rsidRDefault="00FE0D61" w:rsidP="00FE0D61">
      <w:pPr>
        <w:tabs>
          <w:tab w:val="left" w:pos="6538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FE0D61" w:rsidRPr="00FE0D61" w:rsidSect="00C160DB">
      <w:footerReference w:type="default" r:id="rId8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4B50A9" w14:paraId="2F90B67A" w14:textId="77777777" w:rsidTr="004B50A9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3C7CA540" w:rsidR="005F3207" w:rsidRPr="004B50A9" w:rsidRDefault="000075EC" w:rsidP="004B50A9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4B50A9">
            <w:rPr>
              <w:rFonts w:ascii="Times New Roman" w:hAnsi="Times New Roman"/>
              <w:sz w:val="18"/>
              <w:szCs w:val="18"/>
            </w:rPr>
            <w:t>Yatay Geçiş Başvuru</w:t>
          </w:r>
          <w:r w:rsidR="005F3207" w:rsidRPr="004B50A9">
            <w:rPr>
              <w:rFonts w:ascii="Times New Roman" w:hAnsi="Times New Roman"/>
              <w:sz w:val="18"/>
              <w:szCs w:val="18"/>
            </w:rPr>
            <w:t xml:space="preserve"> </w:t>
          </w:r>
          <w:r w:rsidR="00F41DB6">
            <w:rPr>
              <w:rFonts w:ascii="Times New Roman" w:hAnsi="Times New Roman"/>
              <w:sz w:val="18"/>
              <w:szCs w:val="18"/>
            </w:rPr>
            <w:t>Dilekçesi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4B50A9" w:rsidRDefault="005F3207" w:rsidP="004B50A9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4B50A9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4B50A9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4B50A9">
            <w:rPr>
              <w:rFonts w:ascii="Times New Roman" w:hAnsi="Times New Roman"/>
              <w:sz w:val="18"/>
              <w:szCs w:val="18"/>
            </w:rPr>
            <w:t>0</w:t>
          </w:r>
          <w:r w:rsidR="009C7C77" w:rsidRPr="004B50A9">
            <w:rPr>
              <w:rFonts w:ascii="Times New Roman" w:hAnsi="Times New Roman"/>
              <w:sz w:val="18"/>
              <w:szCs w:val="18"/>
            </w:rPr>
            <w:t>5</w:t>
          </w:r>
          <w:r w:rsidR="00CB00EF" w:rsidRPr="004B50A9">
            <w:rPr>
              <w:rFonts w:ascii="Times New Roman" w:hAnsi="Times New Roman"/>
              <w:sz w:val="18"/>
              <w:szCs w:val="18"/>
            </w:rPr>
            <w:t>.</w:t>
          </w:r>
          <w:r w:rsidR="00B052AF" w:rsidRPr="004B50A9">
            <w:rPr>
              <w:rFonts w:ascii="Times New Roman" w:hAnsi="Times New Roman"/>
              <w:sz w:val="18"/>
              <w:szCs w:val="18"/>
            </w:rPr>
            <w:t>0</w:t>
          </w:r>
          <w:r w:rsidR="009C7C77" w:rsidRPr="004B50A9">
            <w:rPr>
              <w:rFonts w:ascii="Times New Roman" w:hAnsi="Times New Roman"/>
              <w:sz w:val="18"/>
              <w:szCs w:val="18"/>
            </w:rPr>
            <w:t>2</w:t>
          </w:r>
          <w:r w:rsidRPr="004B50A9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4B50A9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012A2809" w:rsidR="005F3207" w:rsidRPr="004B50A9" w:rsidRDefault="005F3207" w:rsidP="004B50A9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4B50A9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4B50A9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4B50A9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4B50A9">
            <w:rPr>
              <w:rFonts w:ascii="Times New Roman" w:hAnsi="Times New Roman"/>
              <w:b/>
              <w:sz w:val="18"/>
              <w:szCs w:val="18"/>
            </w:rPr>
            <w:t>_</w:t>
          </w:r>
          <w:r w:rsidR="00CA3569">
            <w:rPr>
              <w:rFonts w:ascii="Times New Roman" w:hAnsi="Times New Roman"/>
              <w:b/>
              <w:sz w:val="18"/>
              <w:szCs w:val="18"/>
            </w:rPr>
            <w:t>1</w:t>
          </w:r>
          <w:r w:rsidR="00E42F6F">
            <w:rPr>
              <w:rFonts w:ascii="Times New Roman" w:hAnsi="Times New Roman"/>
              <w:b/>
              <w:sz w:val="18"/>
              <w:szCs w:val="18"/>
            </w:rPr>
            <w:t>0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537D43"/>
    <w:multiLevelType w:val="hybridMultilevel"/>
    <w:tmpl w:val="914EF45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16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5C34B6"/>
    <w:multiLevelType w:val="hybridMultilevel"/>
    <w:tmpl w:val="3720571A"/>
    <w:lvl w:ilvl="0" w:tplc="3AC884D4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6"/>
  </w:num>
  <w:num w:numId="2" w16cid:durableId="1696692259">
    <w:abstractNumId w:val="3"/>
  </w:num>
  <w:num w:numId="3" w16cid:durableId="683870562">
    <w:abstractNumId w:val="5"/>
  </w:num>
  <w:num w:numId="4" w16cid:durableId="1644650615">
    <w:abstractNumId w:val="0"/>
  </w:num>
  <w:num w:numId="5" w16cid:durableId="630138652">
    <w:abstractNumId w:val="2"/>
  </w:num>
  <w:num w:numId="6" w16cid:durableId="1857187622">
    <w:abstractNumId w:val="4"/>
  </w:num>
  <w:num w:numId="7" w16cid:durableId="13368772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075EC"/>
    <w:rsid w:val="00045C19"/>
    <w:rsid w:val="0006046A"/>
    <w:rsid w:val="00066745"/>
    <w:rsid w:val="0008538D"/>
    <w:rsid w:val="0009059D"/>
    <w:rsid w:val="000A2DBF"/>
    <w:rsid w:val="000B2F1F"/>
    <w:rsid w:val="000B7954"/>
    <w:rsid w:val="000D0BA7"/>
    <w:rsid w:val="000F5D69"/>
    <w:rsid w:val="0014078E"/>
    <w:rsid w:val="0014685D"/>
    <w:rsid w:val="0015310D"/>
    <w:rsid w:val="00155B1A"/>
    <w:rsid w:val="0016288D"/>
    <w:rsid w:val="00163BBC"/>
    <w:rsid w:val="00164614"/>
    <w:rsid w:val="001E6C9B"/>
    <w:rsid w:val="002106D1"/>
    <w:rsid w:val="00257BBB"/>
    <w:rsid w:val="00277C44"/>
    <w:rsid w:val="002808CA"/>
    <w:rsid w:val="00295749"/>
    <w:rsid w:val="002B5758"/>
    <w:rsid w:val="002D5A8D"/>
    <w:rsid w:val="002F7C9A"/>
    <w:rsid w:val="00305DB4"/>
    <w:rsid w:val="003225B6"/>
    <w:rsid w:val="00323B45"/>
    <w:rsid w:val="003444A8"/>
    <w:rsid w:val="00346F50"/>
    <w:rsid w:val="00353F73"/>
    <w:rsid w:val="003814C0"/>
    <w:rsid w:val="003831AA"/>
    <w:rsid w:val="003B035A"/>
    <w:rsid w:val="003C4BF4"/>
    <w:rsid w:val="003D4518"/>
    <w:rsid w:val="003E06EC"/>
    <w:rsid w:val="004351C8"/>
    <w:rsid w:val="004A1535"/>
    <w:rsid w:val="004A7BF3"/>
    <w:rsid w:val="004B17FC"/>
    <w:rsid w:val="004B41CD"/>
    <w:rsid w:val="004B50A9"/>
    <w:rsid w:val="004B6621"/>
    <w:rsid w:val="004E1AF5"/>
    <w:rsid w:val="005039B4"/>
    <w:rsid w:val="00514107"/>
    <w:rsid w:val="005242BE"/>
    <w:rsid w:val="00525BA8"/>
    <w:rsid w:val="005311E9"/>
    <w:rsid w:val="00543CA3"/>
    <w:rsid w:val="005543CB"/>
    <w:rsid w:val="005742D1"/>
    <w:rsid w:val="005902AB"/>
    <w:rsid w:val="005C5A55"/>
    <w:rsid w:val="005D3767"/>
    <w:rsid w:val="005F3207"/>
    <w:rsid w:val="00631522"/>
    <w:rsid w:val="00637B13"/>
    <w:rsid w:val="00640833"/>
    <w:rsid w:val="00650654"/>
    <w:rsid w:val="00663344"/>
    <w:rsid w:val="00685F40"/>
    <w:rsid w:val="006A568D"/>
    <w:rsid w:val="006C377C"/>
    <w:rsid w:val="006F055D"/>
    <w:rsid w:val="00711736"/>
    <w:rsid w:val="007374AF"/>
    <w:rsid w:val="00744850"/>
    <w:rsid w:val="00761959"/>
    <w:rsid w:val="007A0ED3"/>
    <w:rsid w:val="007A1B7B"/>
    <w:rsid w:val="007D3A17"/>
    <w:rsid w:val="007E0584"/>
    <w:rsid w:val="007E79E3"/>
    <w:rsid w:val="007F1A04"/>
    <w:rsid w:val="007F33E0"/>
    <w:rsid w:val="00802CD9"/>
    <w:rsid w:val="00813991"/>
    <w:rsid w:val="00820A28"/>
    <w:rsid w:val="00850F29"/>
    <w:rsid w:val="008642C3"/>
    <w:rsid w:val="00884991"/>
    <w:rsid w:val="008A7477"/>
    <w:rsid w:val="009269D8"/>
    <w:rsid w:val="00973E04"/>
    <w:rsid w:val="00995AC9"/>
    <w:rsid w:val="009A6665"/>
    <w:rsid w:val="009C49CC"/>
    <w:rsid w:val="009C6D4C"/>
    <w:rsid w:val="009C7C77"/>
    <w:rsid w:val="009D248C"/>
    <w:rsid w:val="00A14E9C"/>
    <w:rsid w:val="00A17974"/>
    <w:rsid w:val="00A2030A"/>
    <w:rsid w:val="00A24B45"/>
    <w:rsid w:val="00A36D1D"/>
    <w:rsid w:val="00A46191"/>
    <w:rsid w:val="00A556EE"/>
    <w:rsid w:val="00A755F9"/>
    <w:rsid w:val="00AB25B8"/>
    <w:rsid w:val="00AE469F"/>
    <w:rsid w:val="00B028F7"/>
    <w:rsid w:val="00B052AF"/>
    <w:rsid w:val="00B27AD5"/>
    <w:rsid w:val="00B30E1C"/>
    <w:rsid w:val="00B47961"/>
    <w:rsid w:val="00B55079"/>
    <w:rsid w:val="00B5682D"/>
    <w:rsid w:val="00B84B04"/>
    <w:rsid w:val="00B905E2"/>
    <w:rsid w:val="00BB0CF7"/>
    <w:rsid w:val="00BD5810"/>
    <w:rsid w:val="00BD7456"/>
    <w:rsid w:val="00C03688"/>
    <w:rsid w:val="00C05E34"/>
    <w:rsid w:val="00C160DB"/>
    <w:rsid w:val="00C256DD"/>
    <w:rsid w:val="00C57BCF"/>
    <w:rsid w:val="00C6481B"/>
    <w:rsid w:val="00C757A1"/>
    <w:rsid w:val="00CA3569"/>
    <w:rsid w:val="00CB00EF"/>
    <w:rsid w:val="00CB34AE"/>
    <w:rsid w:val="00CB5A92"/>
    <w:rsid w:val="00CF2A81"/>
    <w:rsid w:val="00D07981"/>
    <w:rsid w:val="00D1123D"/>
    <w:rsid w:val="00D27BE1"/>
    <w:rsid w:val="00D35FCF"/>
    <w:rsid w:val="00D7669C"/>
    <w:rsid w:val="00D8073B"/>
    <w:rsid w:val="00D808BD"/>
    <w:rsid w:val="00D915A4"/>
    <w:rsid w:val="00DA2355"/>
    <w:rsid w:val="00DB2C84"/>
    <w:rsid w:val="00DC2211"/>
    <w:rsid w:val="00DC6F8D"/>
    <w:rsid w:val="00DE47DD"/>
    <w:rsid w:val="00DF423E"/>
    <w:rsid w:val="00DF5403"/>
    <w:rsid w:val="00E42F6F"/>
    <w:rsid w:val="00E910F2"/>
    <w:rsid w:val="00E9235A"/>
    <w:rsid w:val="00E9717E"/>
    <w:rsid w:val="00EB6B68"/>
    <w:rsid w:val="00EC31D4"/>
    <w:rsid w:val="00ED0C4A"/>
    <w:rsid w:val="00EE0F7A"/>
    <w:rsid w:val="00EE7019"/>
    <w:rsid w:val="00EE74C6"/>
    <w:rsid w:val="00F00E8F"/>
    <w:rsid w:val="00F01594"/>
    <w:rsid w:val="00F3760C"/>
    <w:rsid w:val="00F40121"/>
    <w:rsid w:val="00F41DB6"/>
    <w:rsid w:val="00F61C1B"/>
    <w:rsid w:val="00F74865"/>
    <w:rsid w:val="00FA5A88"/>
    <w:rsid w:val="00FA6A18"/>
    <w:rsid w:val="00FA7F86"/>
    <w:rsid w:val="00FE0D61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3B2B215-911F-4BDB-BBCB-F2741F9617A6}"/>
      </w:docPartPr>
      <w:docPartBody>
        <w:p w:rsidR="00B66839" w:rsidRDefault="00B66839">
          <w:r w:rsidRPr="00AA37F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08A7356372724EFEB051D0BD31E907F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9CA4616-C33A-4A77-9B84-3F882C4ECCEF}"/>
      </w:docPartPr>
      <w:docPartBody>
        <w:p w:rsidR="00D62A24" w:rsidRDefault="00D62A24" w:rsidP="00D62A24">
          <w:pPr>
            <w:pStyle w:val="08A7356372724EFEB051D0BD31E907F9"/>
          </w:pPr>
          <w:r w:rsidRPr="00AA37F9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8C0DC562CEDC4258BCF2E88CF5F9534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E6088D1-06EE-4D95-9DDB-546F2A22C075}"/>
      </w:docPartPr>
      <w:docPartBody>
        <w:p w:rsidR="00D96E90" w:rsidRDefault="00D96E90" w:rsidP="00D96E90">
          <w:pPr>
            <w:pStyle w:val="8C0DC562CEDC4258BCF2E88CF5F95345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72329E23DEA1450AA54B82E827FCFF8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CB2B88D-D324-4825-9231-C105FE2D70E6}"/>
      </w:docPartPr>
      <w:docPartBody>
        <w:p w:rsidR="00D96E90" w:rsidRDefault="00D96E90" w:rsidP="00D96E90">
          <w:pPr>
            <w:pStyle w:val="72329E23DEA1450AA54B82E827FCFF85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A1CEE1E2F79A4BAF9F41DF3811FA002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4D4221A-D537-441B-893D-46BBBC307F6B}"/>
      </w:docPartPr>
      <w:docPartBody>
        <w:p w:rsidR="00FB09E5" w:rsidRDefault="00FB09E5" w:rsidP="00FB09E5">
          <w:pPr>
            <w:pStyle w:val="A1CEE1E2F79A4BAF9F41DF3811FA0029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BD31166835EB440FADA3F00BF626689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1F95C2F-FE2B-4193-B775-458B7AFA9386}"/>
      </w:docPartPr>
      <w:docPartBody>
        <w:p w:rsidR="00FB09E5" w:rsidRDefault="00FB09E5" w:rsidP="00FB09E5">
          <w:pPr>
            <w:pStyle w:val="BD31166835EB440FADA3F00BF6266894"/>
          </w:pPr>
          <w:r w:rsidRPr="003B4E8E">
            <w:rPr>
              <w:rStyle w:val="YerTutucuMetni"/>
            </w:rPr>
            <w:t>Bir öğe seçin.</w:t>
          </w:r>
        </w:p>
      </w:docPartBody>
    </w:docPart>
    <w:docPart>
      <w:docPartPr>
        <w:name w:val="CF60650561F84D6C92DEEC198B47FCA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B97F3CF-5427-4438-B45F-0D11A760CB22}"/>
      </w:docPartPr>
      <w:docPartBody>
        <w:p w:rsidR="00FB09E5" w:rsidRDefault="00FB09E5" w:rsidP="00FB09E5">
          <w:pPr>
            <w:pStyle w:val="CF60650561F84D6C92DEEC198B47FCAB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675C19C165CE4BFA99125ED40A70A9B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1B79BE1-EFA3-40A1-B2FD-DC0EFDC8D417}"/>
      </w:docPartPr>
      <w:docPartBody>
        <w:p w:rsidR="00FB09E5" w:rsidRDefault="00FB09E5" w:rsidP="00FB09E5">
          <w:pPr>
            <w:pStyle w:val="675C19C165CE4BFA99125ED40A70A9B2"/>
          </w:pPr>
          <w:r w:rsidRPr="003B4E8E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9DD232F-F3EC-4795-80D3-6F7D870481BA}"/>
      </w:docPartPr>
      <w:docPartBody>
        <w:p w:rsidR="00377230" w:rsidRDefault="00377230">
          <w:r w:rsidRPr="00DF7DD1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87595"/>
    <w:rsid w:val="00377230"/>
    <w:rsid w:val="00B66839"/>
    <w:rsid w:val="00D62A24"/>
    <w:rsid w:val="00D96E90"/>
    <w:rsid w:val="00FB0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377230"/>
    <w:rPr>
      <w:color w:val="666666"/>
    </w:rPr>
  </w:style>
  <w:style w:type="paragraph" w:customStyle="1" w:styleId="A1CEE1E2F79A4BAF9F41DF3811FA0029">
    <w:name w:val="A1CEE1E2F79A4BAF9F41DF3811FA0029"/>
    <w:rsid w:val="00FB09E5"/>
    <w:pPr>
      <w:spacing w:line="278" w:lineRule="auto"/>
    </w:pPr>
    <w:rPr>
      <w:sz w:val="24"/>
      <w:szCs w:val="24"/>
    </w:rPr>
  </w:style>
  <w:style w:type="paragraph" w:customStyle="1" w:styleId="08A7356372724EFEB051D0BD31E907F9">
    <w:name w:val="08A7356372724EFEB051D0BD31E907F9"/>
    <w:rsid w:val="00D62A24"/>
  </w:style>
  <w:style w:type="paragraph" w:customStyle="1" w:styleId="8C0DC562CEDC4258BCF2E88CF5F95345">
    <w:name w:val="8C0DC562CEDC4258BCF2E88CF5F95345"/>
    <w:rsid w:val="00D96E90"/>
  </w:style>
  <w:style w:type="paragraph" w:customStyle="1" w:styleId="72329E23DEA1450AA54B82E827FCFF85">
    <w:name w:val="72329E23DEA1450AA54B82E827FCFF85"/>
    <w:rsid w:val="00D96E90"/>
  </w:style>
  <w:style w:type="paragraph" w:customStyle="1" w:styleId="BD31166835EB440FADA3F00BF6266894">
    <w:name w:val="BD31166835EB440FADA3F00BF6266894"/>
    <w:rsid w:val="00FB09E5"/>
    <w:pPr>
      <w:spacing w:line="278" w:lineRule="auto"/>
    </w:pPr>
    <w:rPr>
      <w:sz w:val="24"/>
      <w:szCs w:val="24"/>
    </w:rPr>
  </w:style>
  <w:style w:type="paragraph" w:customStyle="1" w:styleId="CF60650561F84D6C92DEEC198B47FCAB">
    <w:name w:val="CF60650561F84D6C92DEEC198B47FCAB"/>
    <w:rsid w:val="00FB09E5"/>
    <w:pPr>
      <w:spacing w:line="278" w:lineRule="auto"/>
    </w:pPr>
    <w:rPr>
      <w:sz w:val="24"/>
      <w:szCs w:val="24"/>
    </w:rPr>
  </w:style>
  <w:style w:type="paragraph" w:customStyle="1" w:styleId="675C19C165CE4BFA99125ED40A70A9B2">
    <w:name w:val="675C19C165CE4BFA99125ED40A70A9B2"/>
    <w:rsid w:val="00FB09E5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97</cp:revision>
  <cp:lastPrinted>2023-12-27T11:46:00Z</cp:lastPrinted>
  <dcterms:created xsi:type="dcterms:W3CDTF">2021-08-12T09:53:00Z</dcterms:created>
  <dcterms:modified xsi:type="dcterms:W3CDTF">2024-03-21T11:48:00Z</dcterms:modified>
</cp:coreProperties>
</file>